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B8671C" w14:textId="423C5776" w:rsidR="00061F37" w:rsidRDefault="003927A4" w:rsidP="00061F37">
      <w:pPr>
        <w:pStyle w:val="HK"/>
      </w:pPr>
      <w:r>
        <w:rPr>
          <w:rFonts w:hint="eastAsia"/>
        </w:rPr>
        <w:t>인</w:t>
      </w:r>
      <w:r w:rsidR="00C23124">
        <w:rPr>
          <w:rFonts w:hint="eastAsia"/>
        </w:rPr>
        <w:t>텔</w:t>
      </w:r>
      <w:r w:rsidR="00C23124" w:rsidRPr="00C23124">
        <w:rPr>
          <w:rFonts w:hint="eastAsia"/>
        </w:rPr>
        <w:t>리제이와</w:t>
      </w:r>
      <w:r w:rsidR="00C23124" w:rsidRPr="00C23124">
        <w:rPr>
          <w:rFonts w:hint="eastAsia"/>
        </w:rPr>
        <w:t xml:space="preserve"> </w:t>
      </w:r>
      <w:r w:rsidR="00C23124" w:rsidRPr="00C23124">
        <w:rPr>
          <w:rFonts w:hint="eastAsia"/>
        </w:rPr>
        <w:t>통합</w:t>
      </w:r>
    </w:p>
    <w:p w14:paraId="25584C9A" w14:textId="2EF90339" w:rsidR="00061F37" w:rsidRDefault="00061F37" w:rsidP="00061F37">
      <w:pPr>
        <w:pStyle w:val="HK1"/>
        <w:ind w:right="300"/>
      </w:pPr>
      <w:r>
        <w:rPr>
          <w:rFonts w:hint="eastAsia"/>
        </w:rPr>
        <w:t xml:space="preserve"> </w:t>
      </w:r>
      <w:r w:rsidR="003927A4">
        <w:rPr>
          <w:rFonts w:hint="eastAsia"/>
        </w:rPr>
        <w:t>초기환경구축</w:t>
      </w:r>
    </w:p>
    <w:p w14:paraId="21FD625F" w14:textId="424CE6B9" w:rsidR="003927A4" w:rsidRDefault="003927A4" w:rsidP="003927A4">
      <w:pPr>
        <w:pStyle w:val="HK2"/>
        <w:ind w:left="553" w:right="300"/>
      </w:pPr>
      <w:r>
        <w:t>GitHub</w:t>
      </w:r>
      <w:r>
        <w:rPr>
          <w:rFonts w:hint="eastAsia"/>
        </w:rPr>
        <w:t xml:space="preserve"> 원격레파지토리 생성</w:t>
      </w:r>
    </w:p>
    <w:p w14:paraId="1B3C259F" w14:textId="50B3E763" w:rsidR="00C23124" w:rsidRDefault="00C23124" w:rsidP="00C23124">
      <w:pPr>
        <w:pStyle w:val="HK20"/>
        <w:ind w:right="300"/>
      </w:pPr>
      <w:r>
        <w:rPr>
          <w:rFonts w:hint="eastAsia"/>
        </w:rPr>
        <w:t xml:space="preserve">팀프로젝트 및 포트폴리오 공유용이 주목적이므로 </w:t>
      </w:r>
      <w:r>
        <w:t xml:space="preserve">Public </w:t>
      </w:r>
      <w:r>
        <w:rPr>
          <w:rFonts w:hint="eastAsia"/>
        </w:rPr>
        <w:t>으로 생성</w:t>
      </w:r>
    </w:p>
    <w:p w14:paraId="413276CC" w14:textId="67DCC008" w:rsidR="00C23124" w:rsidRDefault="00C23124" w:rsidP="00C23124">
      <w:pPr>
        <w:pStyle w:val="HK20"/>
        <w:ind w:right="300"/>
      </w:pPr>
      <w:r>
        <w:rPr>
          <w:noProof/>
        </w:rPr>
        <w:lastRenderedPageBreak/>
        <w:drawing>
          <wp:inline distT="0" distB="0" distL="0" distR="0" wp14:anchorId="1ABFDF55" wp14:editId="4DE76CFC">
            <wp:extent cx="5124450" cy="440055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440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5300B" w14:textId="5BAFA3BD" w:rsidR="003927A4" w:rsidRDefault="003927A4" w:rsidP="003927A4">
      <w:pPr>
        <w:pStyle w:val="HK2"/>
        <w:ind w:left="553" w:right="300"/>
      </w:pPr>
      <w:r>
        <w:rPr>
          <w:rFonts w:hint="eastAsia"/>
        </w:rPr>
        <w:t>인텔리제이 프로젝트 생성</w:t>
      </w:r>
    </w:p>
    <w:p w14:paraId="7C297B9F" w14:textId="150016AA" w:rsidR="003927A4" w:rsidRDefault="003927A4" w:rsidP="003927A4">
      <w:pPr>
        <w:pStyle w:val="HK2"/>
        <w:ind w:left="553" w:right="300"/>
      </w:pPr>
      <w:r>
        <w:rPr>
          <w:rFonts w:hint="eastAsia"/>
        </w:rPr>
        <w:t>초기 형상 생성</w:t>
      </w:r>
    </w:p>
    <w:p w14:paraId="1F115853" w14:textId="7603DB12" w:rsidR="003927A4" w:rsidRDefault="00C23124" w:rsidP="003927A4">
      <w:pPr>
        <w:pStyle w:val="HK2"/>
        <w:ind w:left="553" w:right="300"/>
      </w:pPr>
      <w:r>
        <w:rPr>
          <w:rFonts w:hint="eastAsia"/>
        </w:rPr>
        <w:lastRenderedPageBreak/>
        <w:t>인텔리제이</w:t>
      </w:r>
      <w:r w:rsidR="003927A4">
        <w:rPr>
          <w:rFonts w:hint="eastAsia"/>
        </w:rPr>
        <w:t>에서 로컬 레파지토리 생성</w:t>
      </w:r>
    </w:p>
    <w:p w14:paraId="0CF82995" w14:textId="2966A6A0" w:rsidR="00C23124" w:rsidRDefault="00C23124" w:rsidP="00C23124">
      <w:pPr>
        <w:pStyle w:val="HK20"/>
        <w:ind w:right="300"/>
      </w:pPr>
      <w:r>
        <w:rPr>
          <w:rFonts w:hint="eastAsia"/>
        </w:rPr>
        <w:t xml:space="preserve">VCS </w:t>
      </w:r>
      <w:r>
        <w:t>–</w:t>
      </w:r>
      <w:r>
        <w:rPr>
          <w:rFonts w:hint="eastAsia"/>
        </w:rPr>
        <w:t xml:space="preserve"> </w:t>
      </w:r>
      <w:r>
        <w:t>Create Git Repository</w:t>
      </w:r>
    </w:p>
    <w:p w14:paraId="621303FE" w14:textId="03B8C6D1" w:rsidR="00C23124" w:rsidRDefault="00C23124" w:rsidP="00C23124">
      <w:pPr>
        <w:pStyle w:val="HK20"/>
        <w:ind w:right="300"/>
      </w:pPr>
      <w:r>
        <w:rPr>
          <w:rFonts w:hint="eastAsia"/>
        </w:rPr>
        <w:t>원격 레파지토리 주소 입력</w:t>
      </w:r>
    </w:p>
    <w:p w14:paraId="1795474C" w14:textId="62AFF174" w:rsidR="00C23124" w:rsidRDefault="00C23124" w:rsidP="00C23124">
      <w:pPr>
        <w:pStyle w:val="HK20"/>
        <w:ind w:right="300"/>
      </w:pPr>
      <w:r>
        <w:rPr>
          <w:noProof/>
        </w:rPr>
        <w:drawing>
          <wp:inline distT="0" distB="0" distL="0" distR="0" wp14:anchorId="3604C998" wp14:editId="70B6A1B6">
            <wp:extent cx="4248150" cy="3057525"/>
            <wp:effectExtent l="0" t="0" r="0" b="952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4815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26D06" w14:textId="7C4515E6" w:rsidR="00C23124" w:rsidRDefault="00C23124" w:rsidP="00C23124">
      <w:pPr>
        <w:pStyle w:val="HK2"/>
        <w:ind w:left="553" w:right="300"/>
      </w:pPr>
      <w:r>
        <w:rPr>
          <w:rFonts w:hint="eastAsia"/>
        </w:rPr>
        <w:t>형상관리 제외 대상 지정</w:t>
      </w:r>
    </w:p>
    <w:p w14:paraId="01661ADC" w14:textId="71327668" w:rsidR="00C23124" w:rsidRDefault="00C23124" w:rsidP="00C23124">
      <w:pPr>
        <w:pStyle w:val="HK3"/>
        <w:ind w:left="703" w:right="300"/>
      </w:pPr>
      <w:r>
        <w:rPr>
          <w:rFonts w:hint="eastAsia"/>
        </w:rPr>
        <w:lastRenderedPageBreak/>
        <w:t xml:space="preserve">프로젝트 </w:t>
      </w:r>
      <w:r w:rsidR="00234DE1">
        <w:rPr>
          <w:rFonts w:hint="eastAsia"/>
        </w:rPr>
        <w:t xml:space="preserve">폴더 밑에 </w:t>
      </w:r>
      <w:r w:rsidR="00234DE1">
        <w:t xml:space="preserve">.gitignore </w:t>
      </w:r>
      <w:r w:rsidR="00234DE1">
        <w:rPr>
          <w:rFonts w:hint="eastAsia"/>
        </w:rPr>
        <w:t>파일 생성</w:t>
      </w:r>
    </w:p>
    <w:p w14:paraId="26EF96B2" w14:textId="77777777" w:rsidR="00234DE1" w:rsidRDefault="00234DE1" w:rsidP="00234DE1">
      <w:pPr>
        <w:pStyle w:val="HK10"/>
        <w:ind w:left="853" w:right="300"/>
      </w:pPr>
      <w:r>
        <w:rPr>
          <w:rFonts w:hint="eastAsia"/>
        </w:rPr>
        <w:t xml:space="preserve">.gitignore </w:t>
      </w:r>
    </w:p>
    <w:p w14:paraId="37F56419" w14:textId="0365AEF0" w:rsidR="00234DE1" w:rsidRDefault="00234DE1" w:rsidP="00234DE1">
      <w:pPr>
        <w:pStyle w:val="HK20"/>
        <w:numPr>
          <w:ilvl w:val="0"/>
          <w:numId w:val="12"/>
        </w:numPr>
        <w:ind w:right="300"/>
      </w:pPr>
      <w:r>
        <w:rPr>
          <w:rFonts w:hint="eastAsia"/>
        </w:rPr>
        <w:t>파일은 형상관리 제외 대상 파일을 지정</w:t>
      </w:r>
    </w:p>
    <w:p w14:paraId="6EF4E3BC" w14:textId="43A767EA" w:rsidR="00234DE1" w:rsidRDefault="00234DE1" w:rsidP="00234DE1">
      <w:pPr>
        <w:pStyle w:val="HK20"/>
        <w:numPr>
          <w:ilvl w:val="0"/>
          <w:numId w:val="12"/>
        </w:numPr>
        <w:ind w:right="300"/>
      </w:pPr>
      <w:r>
        <w:rPr>
          <w:rFonts w:hint="eastAsia"/>
        </w:rPr>
        <w:t>인텔리제이 프로젝트는 소스 코드 이외에 환경 설정 및 바이너리 파일은 형상관리 리스트에서 제외되어야 한다.</w:t>
      </w:r>
    </w:p>
    <w:p w14:paraId="084A570D" w14:textId="41C3B26C" w:rsidR="00234DE1" w:rsidRDefault="00234DE1" w:rsidP="00234DE1">
      <w:pPr>
        <w:ind w:left="1003" w:right="300"/>
      </w:pPr>
      <w:r>
        <w:rPr>
          <w:rFonts w:hint="eastAsia"/>
        </w:rPr>
        <w:t>환경 설정 파일은 동일한 개발자의 레파지토리라 하더라도 컴퓨터 환경마다 설정내용이 다를 수 있다.</w:t>
      </w:r>
      <w:r>
        <w:t xml:space="preserve"> (</w:t>
      </w:r>
      <w:r>
        <w:rPr>
          <w:rFonts w:hint="eastAsia"/>
        </w:rPr>
        <w:t>예:</w:t>
      </w:r>
      <w:r>
        <w:t xml:space="preserve"> JDK </w:t>
      </w:r>
      <w:r>
        <w:rPr>
          <w:rFonts w:hint="eastAsia"/>
        </w:rPr>
        <w:t>설치 경로,</w:t>
      </w:r>
      <w:r>
        <w:t xml:space="preserve"> </w:t>
      </w:r>
      <w:r>
        <w:rPr>
          <w:rFonts w:hint="eastAsia"/>
        </w:rPr>
        <w:t>버전 등)</w:t>
      </w:r>
    </w:p>
    <w:p w14:paraId="0BA0B1E1" w14:textId="4DFD39E1" w:rsidR="00234DE1" w:rsidRDefault="00234DE1" w:rsidP="00234DE1">
      <w:pPr>
        <w:ind w:left="1003" w:right="300"/>
      </w:pPr>
      <w:r>
        <w:rPr>
          <w:rFonts w:hint="eastAsia"/>
        </w:rPr>
        <w:t>바이너리파일:</w:t>
      </w:r>
      <w:r>
        <w:t xml:space="preserve"> java </w:t>
      </w:r>
      <w:r>
        <w:rPr>
          <w:rFonts w:hint="eastAsia"/>
        </w:rPr>
        <w:t xml:space="preserve">파일의 컴파일 이미지 </w:t>
      </w:r>
      <w:r>
        <w:t xml:space="preserve">.class </w:t>
      </w:r>
      <w:r>
        <w:rPr>
          <w:rFonts w:hint="eastAsia"/>
        </w:rPr>
        <w:t>등은 소스코드의 결과물이기 때문에 형상관리하는 것은 파일디스크의 용량만 차지하고 버전관리의 의미도 없다.</w:t>
      </w:r>
    </w:p>
    <w:p w14:paraId="06A2453B" w14:textId="7EE08419" w:rsidR="00234DE1" w:rsidRDefault="00234DE1" w:rsidP="00234DE1">
      <w:pPr>
        <w:pStyle w:val="HK20"/>
        <w:ind w:right="300"/>
      </w:pPr>
      <w:r>
        <w:rPr>
          <w:noProof/>
        </w:rPr>
        <w:lastRenderedPageBreak/>
        <w:drawing>
          <wp:inline distT="0" distB="0" distL="0" distR="0" wp14:anchorId="0638BD41" wp14:editId="49C117FE">
            <wp:extent cx="7077075" cy="1838325"/>
            <wp:effectExtent l="0" t="0" r="9525" b="952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077075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853EF" w14:textId="77777777" w:rsidR="00234DE1" w:rsidRDefault="00234DE1" w:rsidP="00234DE1">
      <w:pPr>
        <w:pStyle w:val="HK10"/>
        <w:numPr>
          <w:ilvl w:val="0"/>
          <w:numId w:val="0"/>
        </w:numPr>
        <w:ind w:left="853" w:right="300"/>
      </w:pPr>
    </w:p>
    <w:p w14:paraId="12CED6F4" w14:textId="1C6B0458" w:rsidR="00C23124" w:rsidRDefault="00C23124" w:rsidP="00C23124">
      <w:pPr>
        <w:pStyle w:val="HK2"/>
        <w:ind w:left="553" w:right="300"/>
      </w:pPr>
      <w:r>
        <w:rPr>
          <w:rFonts w:hint="eastAsia"/>
        </w:rPr>
        <w:t>초기형상 등록</w:t>
      </w:r>
    </w:p>
    <w:p w14:paraId="5D26C00F" w14:textId="45424E25" w:rsidR="00C23124" w:rsidRDefault="00234DE1" w:rsidP="00C23124">
      <w:pPr>
        <w:pStyle w:val="HK3"/>
        <w:ind w:left="703" w:right="300"/>
      </w:pPr>
      <w:r>
        <w:t>C</w:t>
      </w:r>
      <w:r w:rsidR="00C23124">
        <w:rPr>
          <w:rFonts w:hint="eastAsia"/>
        </w:rPr>
        <w:t>ommit</w:t>
      </w:r>
    </w:p>
    <w:p w14:paraId="292A6EFF" w14:textId="7B68A21B" w:rsidR="00234DE1" w:rsidRDefault="00234DE1" w:rsidP="00234DE1">
      <w:pPr>
        <w:pStyle w:val="HK10"/>
        <w:ind w:left="853" w:right="300"/>
      </w:pPr>
      <w:r>
        <w:rPr>
          <w:rFonts w:hint="eastAsia"/>
        </w:rPr>
        <w:t xml:space="preserve">Git </w:t>
      </w:r>
      <w:r>
        <w:t>–</w:t>
      </w:r>
      <w:r>
        <w:rPr>
          <w:rFonts w:hint="eastAsia"/>
        </w:rPr>
        <w:t xml:space="preserve"> </w:t>
      </w:r>
      <w:r>
        <w:t>Commit (Control +k)</w:t>
      </w:r>
    </w:p>
    <w:p w14:paraId="781FDA2B" w14:textId="65403323" w:rsidR="00234DE1" w:rsidRDefault="00234DE1" w:rsidP="00234DE1">
      <w:pPr>
        <w:pStyle w:val="HK10"/>
        <w:ind w:left="853" w:right="300"/>
      </w:pPr>
      <w:r>
        <w:rPr>
          <w:rFonts w:hint="eastAsia"/>
        </w:rPr>
        <w:t xml:space="preserve">형상관리 대상 파일 지정 </w:t>
      </w:r>
      <w:r>
        <w:t>–</w:t>
      </w:r>
      <w:r>
        <w:rPr>
          <w:rFonts w:hint="eastAsia"/>
        </w:rPr>
        <w:t xml:space="preserve"> </w:t>
      </w:r>
      <w:r>
        <w:t xml:space="preserve">Commit </w:t>
      </w:r>
      <w:r>
        <w:rPr>
          <w:rFonts w:hint="eastAsia"/>
        </w:rPr>
        <w:t xml:space="preserve">메시지 작성 </w:t>
      </w:r>
      <w:r>
        <w:t>–</w:t>
      </w:r>
      <w:r>
        <w:rPr>
          <w:rFonts w:hint="eastAsia"/>
        </w:rPr>
        <w:t xml:space="preserve"> </w:t>
      </w:r>
      <w:r>
        <w:t xml:space="preserve">Commit and Push </w:t>
      </w:r>
      <w:r>
        <w:rPr>
          <w:rFonts w:hint="eastAsia"/>
        </w:rPr>
        <w:t>선택</w:t>
      </w:r>
    </w:p>
    <w:p w14:paraId="525DC858" w14:textId="6AF6B2E2" w:rsidR="00234DE1" w:rsidRDefault="00234DE1" w:rsidP="00234DE1">
      <w:pPr>
        <w:pStyle w:val="HK20"/>
        <w:ind w:right="300"/>
      </w:pPr>
      <w:r>
        <w:rPr>
          <w:noProof/>
        </w:rPr>
        <w:lastRenderedPageBreak/>
        <w:drawing>
          <wp:inline distT="0" distB="0" distL="0" distR="0" wp14:anchorId="2B1C01F7" wp14:editId="6C8437DF">
            <wp:extent cx="4462145" cy="6645910"/>
            <wp:effectExtent l="0" t="0" r="0" b="254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62145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97AE5" w14:textId="1968377E" w:rsidR="00234DE1" w:rsidRDefault="00234DE1" w:rsidP="00234DE1">
      <w:pPr>
        <w:pStyle w:val="HK3"/>
        <w:ind w:left="703" w:right="300"/>
      </w:pPr>
      <w:r>
        <w:rPr>
          <w:rFonts w:hint="eastAsia"/>
        </w:rPr>
        <w:lastRenderedPageBreak/>
        <w:t>초기 인증 작업</w:t>
      </w:r>
    </w:p>
    <w:p w14:paraId="4E25A1EF" w14:textId="2552F31C" w:rsidR="00234DE1" w:rsidRDefault="00234DE1" w:rsidP="00234DE1">
      <w:pPr>
        <w:pStyle w:val="HK20"/>
        <w:ind w:right="300"/>
      </w:pPr>
      <w:r>
        <w:rPr>
          <w:noProof/>
        </w:rPr>
        <w:drawing>
          <wp:inline distT="0" distB="0" distL="0" distR="0" wp14:anchorId="7B17EC3E" wp14:editId="5FCF0DD8">
            <wp:extent cx="5133975" cy="1466850"/>
            <wp:effectExtent l="0" t="0" r="9525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53244" w14:textId="06283322" w:rsidR="00234DE1" w:rsidRDefault="00234DE1" w:rsidP="00234DE1">
      <w:pPr>
        <w:pStyle w:val="HK3"/>
        <w:ind w:left="703" w:right="300"/>
      </w:pPr>
      <w:r>
        <w:rPr>
          <w:rFonts w:hint="eastAsia"/>
        </w:rPr>
        <w:t>리모트에서 등록되었는지 확인</w:t>
      </w:r>
    </w:p>
    <w:p w14:paraId="4F3E4FD4" w14:textId="5285BA47" w:rsidR="00683E7E" w:rsidRDefault="00683E7E" w:rsidP="00683E7E">
      <w:pPr>
        <w:pStyle w:val="HK1"/>
        <w:ind w:right="300"/>
      </w:pPr>
      <w:r>
        <w:rPr>
          <w:rFonts w:hint="eastAsia"/>
        </w:rPr>
        <w:t xml:space="preserve"> 공용환경 테스트</w:t>
      </w:r>
    </w:p>
    <w:p w14:paraId="6F480B95" w14:textId="5AF06C11" w:rsidR="00683E7E" w:rsidRDefault="00683E7E" w:rsidP="00683E7E">
      <w:pPr>
        <w:pStyle w:val="HK2"/>
        <w:ind w:left="553" w:right="300"/>
      </w:pPr>
      <w:r>
        <w:rPr>
          <w:rFonts w:hint="eastAsia"/>
        </w:rPr>
        <w:t>시나리오</w:t>
      </w:r>
    </w:p>
    <w:p w14:paraId="48C1052C" w14:textId="3F051732" w:rsidR="00683E7E" w:rsidRDefault="00683E7E" w:rsidP="00683E7E">
      <w:pPr>
        <w:pStyle w:val="HK3"/>
        <w:ind w:left="703" w:right="300"/>
      </w:pPr>
      <w:r>
        <w:rPr>
          <w:rFonts w:hint="eastAsia"/>
        </w:rPr>
        <w:t>공용 환경 컴퓨터 동기화</w:t>
      </w:r>
    </w:p>
    <w:p w14:paraId="546EAEFA" w14:textId="4157A96A" w:rsidR="00683E7E" w:rsidRDefault="00683E7E" w:rsidP="00683E7E">
      <w:pPr>
        <w:pStyle w:val="HK10"/>
        <w:ind w:left="853" w:right="300"/>
      </w:pPr>
      <w:r>
        <w:rPr>
          <w:rFonts w:hint="eastAsia"/>
        </w:rPr>
        <w:t>컴퓨터2</w:t>
      </w:r>
      <w:r>
        <w:t xml:space="preserve"> clone</w:t>
      </w:r>
    </w:p>
    <w:p w14:paraId="5B0B0F96" w14:textId="2FA9CD47" w:rsidR="00683E7E" w:rsidRDefault="00683E7E" w:rsidP="00683E7E">
      <w:pPr>
        <w:pStyle w:val="HK3"/>
        <w:ind w:left="703" w:right="300"/>
      </w:pPr>
      <w:r>
        <w:rPr>
          <w:rFonts w:hint="eastAsia"/>
        </w:rPr>
        <w:t>기본 협업 시나리오</w:t>
      </w:r>
    </w:p>
    <w:p w14:paraId="30D83CD3" w14:textId="5CE0082D" w:rsidR="00683E7E" w:rsidRDefault="00683E7E" w:rsidP="00683E7E">
      <w:pPr>
        <w:pStyle w:val="HK10"/>
        <w:ind w:left="853" w:right="300"/>
      </w:pPr>
      <w:r>
        <w:rPr>
          <w:rFonts w:hint="eastAsia"/>
        </w:rPr>
        <w:t>컴퓨터2</w:t>
      </w:r>
      <w:r>
        <w:t xml:space="preserve"> </w:t>
      </w:r>
      <w:r>
        <w:rPr>
          <w:rFonts w:hint="eastAsia"/>
        </w:rPr>
        <w:t xml:space="preserve">파일 변경 </w:t>
      </w:r>
      <w:r>
        <w:t>commit &amp; push</w:t>
      </w:r>
    </w:p>
    <w:p w14:paraId="19A68DAD" w14:textId="3FEE9192" w:rsidR="00683E7E" w:rsidRDefault="00683E7E" w:rsidP="00683E7E">
      <w:pPr>
        <w:pStyle w:val="HK10"/>
        <w:ind w:left="853" w:right="300"/>
      </w:pPr>
      <w:r>
        <w:rPr>
          <w:rFonts w:hint="eastAsia"/>
        </w:rPr>
        <w:lastRenderedPageBreak/>
        <w:t>컴퓨터1</w:t>
      </w:r>
      <w:r>
        <w:t xml:space="preserve"> pull – </w:t>
      </w:r>
      <w:r>
        <w:rPr>
          <w:rFonts w:hint="eastAsia"/>
        </w:rPr>
        <w:t xml:space="preserve">파일 변경 </w:t>
      </w:r>
      <w:r>
        <w:t>commit &amp; push</w:t>
      </w:r>
    </w:p>
    <w:p w14:paraId="3E5366C1" w14:textId="07FFC590" w:rsidR="00683E7E" w:rsidRDefault="00683E7E" w:rsidP="00683E7E">
      <w:pPr>
        <w:pStyle w:val="HK3"/>
        <w:ind w:left="703" w:right="300"/>
      </w:pPr>
      <w:r>
        <w:rPr>
          <w:rFonts w:hint="eastAsia"/>
        </w:rPr>
        <w:t>위 기본 협업 시나리오 반복</w:t>
      </w:r>
      <w:bookmarkStart w:id="0" w:name="_GoBack"/>
      <w:bookmarkEnd w:id="0"/>
    </w:p>
    <w:sectPr w:rsidR="00683E7E" w:rsidSect="00A0786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6838" w:h="11906" w:orient="landscape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EC6268" w14:textId="77777777" w:rsidR="009D6A4A" w:rsidRDefault="009D6A4A" w:rsidP="009772E4">
      <w:pPr>
        <w:spacing w:after="0" w:line="240" w:lineRule="auto"/>
        <w:ind w:left="1003" w:right="300"/>
      </w:pPr>
      <w:r>
        <w:separator/>
      </w:r>
    </w:p>
  </w:endnote>
  <w:endnote w:type="continuationSeparator" w:id="0">
    <w:p w14:paraId="6B635FC1" w14:textId="77777777" w:rsidR="009D6A4A" w:rsidRDefault="009D6A4A" w:rsidP="009772E4">
      <w:pPr>
        <w:spacing w:after="0" w:line="240" w:lineRule="auto"/>
        <w:ind w:left="1003" w:right="30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Y견고딕">
    <w:altName w:val="바탕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A7C238" w14:textId="77777777" w:rsidR="00061F37" w:rsidRDefault="00061F37">
    <w:pPr>
      <w:pStyle w:val="a5"/>
      <w:ind w:left="1003" w:right="3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9461DE" w14:textId="77777777" w:rsidR="00061F37" w:rsidRDefault="00061F37" w:rsidP="006D7513">
    <w:pPr>
      <w:pStyle w:val="a5"/>
      <w:numPr>
        <w:ilvl w:val="0"/>
        <w:numId w:val="0"/>
      </w:numPr>
      <w:ind w:left="603" w:right="300" w:hanging="403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F724DB" w14:textId="77777777" w:rsidR="00061F37" w:rsidRDefault="00061F37">
    <w:pPr>
      <w:pStyle w:val="a5"/>
      <w:ind w:left="1003" w:right="3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EBFDBD" w14:textId="77777777" w:rsidR="009D6A4A" w:rsidRDefault="009D6A4A" w:rsidP="009772E4">
      <w:pPr>
        <w:spacing w:after="0" w:line="240" w:lineRule="auto"/>
        <w:ind w:left="1003" w:right="300"/>
      </w:pPr>
      <w:r>
        <w:separator/>
      </w:r>
    </w:p>
  </w:footnote>
  <w:footnote w:type="continuationSeparator" w:id="0">
    <w:p w14:paraId="2FF958D3" w14:textId="77777777" w:rsidR="009D6A4A" w:rsidRDefault="009D6A4A" w:rsidP="009772E4">
      <w:pPr>
        <w:spacing w:after="0" w:line="240" w:lineRule="auto"/>
        <w:ind w:left="1003" w:right="30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3CD672" w14:textId="77777777" w:rsidR="00061F37" w:rsidRDefault="00061F37">
    <w:pPr>
      <w:pStyle w:val="a4"/>
      <w:ind w:left="1003" w:right="3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FEAA9D" w14:textId="77777777" w:rsidR="00061F37" w:rsidRDefault="00061F37" w:rsidP="006D7513">
    <w:pPr>
      <w:pStyle w:val="a4"/>
      <w:numPr>
        <w:ilvl w:val="0"/>
        <w:numId w:val="0"/>
      </w:numPr>
      <w:ind w:left="603" w:right="300" w:hanging="40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724A1F" w14:textId="77777777" w:rsidR="00061F37" w:rsidRDefault="00061F37">
    <w:pPr>
      <w:pStyle w:val="a4"/>
      <w:ind w:left="1003" w:right="3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1.2pt;height:11.2pt" o:bullet="t">
        <v:imagedata r:id="rId1" o:title="mso7341"/>
      </v:shape>
    </w:pict>
  </w:numPicBullet>
  <w:abstractNum w:abstractNumId="0" w15:restartNumberingAfterBreak="0">
    <w:nsid w:val="056B7778"/>
    <w:multiLevelType w:val="hybridMultilevel"/>
    <w:tmpl w:val="D82E1020"/>
    <w:lvl w:ilvl="0" w:tplc="F2B0CF36">
      <w:start w:val="1"/>
      <w:numFmt w:val="bullet"/>
      <w:pStyle w:val="HK3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018661C"/>
    <w:multiLevelType w:val="multilevel"/>
    <w:tmpl w:val="352A0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10D74C9"/>
    <w:multiLevelType w:val="hybridMultilevel"/>
    <w:tmpl w:val="AEEC23DC"/>
    <w:lvl w:ilvl="0" w:tplc="18DE7050">
      <w:numFmt w:val="bullet"/>
      <w:lvlText w:val="※"/>
      <w:lvlJc w:val="left"/>
      <w:pPr>
        <w:ind w:left="760" w:hanging="360"/>
      </w:pPr>
      <w:rPr>
        <w:rFonts w:ascii="굴림" w:eastAsia="굴림" w:hAnsi="굴림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3CEE3440"/>
    <w:multiLevelType w:val="hybridMultilevel"/>
    <w:tmpl w:val="94D065E8"/>
    <w:lvl w:ilvl="0" w:tplc="3F90CD7C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48214B67"/>
    <w:multiLevelType w:val="hybridMultilevel"/>
    <w:tmpl w:val="F06E4AC6"/>
    <w:lvl w:ilvl="0" w:tplc="A5926DCE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FB33EC0"/>
    <w:multiLevelType w:val="hybridMultilevel"/>
    <w:tmpl w:val="091E4366"/>
    <w:lvl w:ilvl="0" w:tplc="B4663CAC">
      <w:numFmt w:val="bullet"/>
      <w:lvlText w:val="※"/>
      <w:lvlJc w:val="left"/>
      <w:pPr>
        <w:ind w:left="760" w:hanging="360"/>
      </w:pPr>
      <w:rPr>
        <w:rFonts w:ascii="굴림" w:eastAsia="굴림" w:hAnsi="굴림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50C133D3"/>
    <w:multiLevelType w:val="hybridMultilevel"/>
    <w:tmpl w:val="F9247348"/>
    <w:lvl w:ilvl="0" w:tplc="3BFCA16A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51C70106"/>
    <w:multiLevelType w:val="hybridMultilevel"/>
    <w:tmpl w:val="F41433F8"/>
    <w:lvl w:ilvl="0" w:tplc="1D8279FE">
      <w:numFmt w:val="bullet"/>
      <w:pStyle w:val="a"/>
      <w:lvlText w:val="※"/>
      <w:lvlJc w:val="left"/>
      <w:pPr>
        <w:ind w:left="1050" w:hanging="400"/>
      </w:pPr>
      <w:rPr>
        <w:rFonts w:ascii="굴림" w:eastAsia="굴림" w:hAnsi="굴림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45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5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5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5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5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5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5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50" w:hanging="400"/>
      </w:pPr>
      <w:rPr>
        <w:rFonts w:ascii="Wingdings" w:hAnsi="Wingdings" w:hint="default"/>
      </w:rPr>
    </w:lvl>
  </w:abstractNum>
  <w:abstractNum w:abstractNumId="8" w15:restartNumberingAfterBreak="0">
    <w:nsid w:val="525726BA"/>
    <w:multiLevelType w:val="hybridMultilevel"/>
    <w:tmpl w:val="4036B25A"/>
    <w:lvl w:ilvl="0" w:tplc="BD8076BA">
      <w:start w:val="1"/>
      <w:numFmt w:val="bullet"/>
      <w:pStyle w:val="HK1"/>
      <w:lvlText w:val=""/>
      <w:lvlPicBulletId w:val="0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62DC5A71"/>
    <w:multiLevelType w:val="hybridMultilevel"/>
    <w:tmpl w:val="75C8148A"/>
    <w:lvl w:ilvl="0" w:tplc="615C9B82">
      <w:start w:val="1"/>
      <w:numFmt w:val="bullet"/>
      <w:pStyle w:val="HK10"/>
      <w:lvlText w:val=""/>
      <w:lvlJc w:val="left"/>
      <w:pPr>
        <w:ind w:left="857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5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5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5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5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5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5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57" w:hanging="400"/>
      </w:pPr>
      <w:rPr>
        <w:rFonts w:ascii="Wingdings" w:hAnsi="Wingdings" w:hint="default"/>
      </w:rPr>
    </w:lvl>
  </w:abstractNum>
  <w:abstractNum w:abstractNumId="10" w15:restartNumberingAfterBreak="0">
    <w:nsid w:val="77B52821"/>
    <w:multiLevelType w:val="hybridMultilevel"/>
    <w:tmpl w:val="AF6C65A6"/>
    <w:lvl w:ilvl="0" w:tplc="67989496">
      <w:start w:val="1"/>
      <w:numFmt w:val="decimal"/>
      <w:lvlText w:val="%1."/>
      <w:lvlJc w:val="left"/>
      <w:pPr>
        <w:ind w:left="808" w:hanging="408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80" w:hanging="440"/>
      </w:pPr>
    </w:lvl>
    <w:lvl w:ilvl="2" w:tplc="0409001B" w:tentative="1">
      <w:start w:val="1"/>
      <w:numFmt w:val="lowerRoman"/>
      <w:lvlText w:val="%3."/>
      <w:lvlJc w:val="right"/>
      <w:pPr>
        <w:ind w:left="1720" w:hanging="440"/>
      </w:pPr>
    </w:lvl>
    <w:lvl w:ilvl="3" w:tplc="0409000F" w:tentative="1">
      <w:start w:val="1"/>
      <w:numFmt w:val="decimal"/>
      <w:lvlText w:val="%4."/>
      <w:lvlJc w:val="left"/>
      <w:pPr>
        <w:ind w:left="2160" w:hanging="440"/>
      </w:pPr>
    </w:lvl>
    <w:lvl w:ilvl="4" w:tplc="04090019" w:tentative="1">
      <w:start w:val="1"/>
      <w:numFmt w:val="upperLetter"/>
      <w:lvlText w:val="%5."/>
      <w:lvlJc w:val="left"/>
      <w:pPr>
        <w:ind w:left="2600" w:hanging="440"/>
      </w:pPr>
    </w:lvl>
    <w:lvl w:ilvl="5" w:tplc="0409001B" w:tentative="1">
      <w:start w:val="1"/>
      <w:numFmt w:val="lowerRoman"/>
      <w:lvlText w:val="%6."/>
      <w:lvlJc w:val="right"/>
      <w:pPr>
        <w:ind w:left="3040" w:hanging="440"/>
      </w:pPr>
    </w:lvl>
    <w:lvl w:ilvl="6" w:tplc="0409000F" w:tentative="1">
      <w:start w:val="1"/>
      <w:numFmt w:val="decimal"/>
      <w:lvlText w:val="%7."/>
      <w:lvlJc w:val="left"/>
      <w:pPr>
        <w:ind w:left="3480" w:hanging="440"/>
      </w:pPr>
    </w:lvl>
    <w:lvl w:ilvl="7" w:tplc="04090019" w:tentative="1">
      <w:start w:val="1"/>
      <w:numFmt w:val="upperLetter"/>
      <w:lvlText w:val="%8."/>
      <w:lvlJc w:val="left"/>
      <w:pPr>
        <w:ind w:left="3920" w:hanging="440"/>
      </w:pPr>
    </w:lvl>
    <w:lvl w:ilvl="8" w:tplc="0409001B" w:tentative="1">
      <w:start w:val="1"/>
      <w:numFmt w:val="lowerRoman"/>
      <w:lvlText w:val="%9."/>
      <w:lvlJc w:val="right"/>
      <w:pPr>
        <w:ind w:left="4360" w:hanging="440"/>
      </w:pPr>
    </w:lvl>
  </w:abstractNum>
  <w:abstractNum w:abstractNumId="11" w15:restartNumberingAfterBreak="0">
    <w:nsid w:val="77D572FE"/>
    <w:multiLevelType w:val="hybridMultilevel"/>
    <w:tmpl w:val="89D09184"/>
    <w:lvl w:ilvl="0" w:tplc="0F184C82">
      <w:start w:val="1"/>
      <w:numFmt w:val="bullet"/>
      <w:pStyle w:val="HK2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0"/>
  </w:num>
  <w:num w:numId="4">
    <w:abstractNumId w:val="9"/>
  </w:num>
  <w:num w:numId="5">
    <w:abstractNumId w:val="4"/>
  </w:num>
  <w:num w:numId="6">
    <w:abstractNumId w:val="1"/>
  </w:num>
  <w:num w:numId="7">
    <w:abstractNumId w:val="3"/>
  </w:num>
  <w:num w:numId="8">
    <w:abstractNumId w:val="2"/>
  </w:num>
  <w:num w:numId="9">
    <w:abstractNumId w:val="5"/>
  </w:num>
  <w:num w:numId="10">
    <w:abstractNumId w:val="7"/>
  </w:num>
  <w:num w:numId="11">
    <w:abstractNumId w:val="1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oNotDisplayPageBoundarie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ko-KR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MLUwNrU0NzO3MDNR0lEKTi0uzszPAykwrAUA7cNAzCwAAAA="/>
  </w:docVars>
  <w:rsids>
    <w:rsidRoot w:val="00624D48"/>
    <w:rsid w:val="00016555"/>
    <w:rsid w:val="00061F37"/>
    <w:rsid w:val="00062193"/>
    <w:rsid w:val="00064A8C"/>
    <w:rsid w:val="000743F9"/>
    <w:rsid w:val="00074860"/>
    <w:rsid w:val="000C4258"/>
    <w:rsid w:val="000C5BA4"/>
    <w:rsid w:val="000D503A"/>
    <w:rsid w:val="000E4B62"/>
    <w:rsid w:val="000F6D9A"/>
    <w:rsid w:val="00102C90"/>
    <w:rsid w:val="00106C8D"/>
    <w:rsid w:val="00111DAB"/>
    <w:rsid w:val="00121FC6"/>
    <w:rsid w:val="001419A7"/>
    <w:rsid w:val="0015099F"/>
    <w:rsid w:val="00151533"/>
    <w:rsid w:val="00157312"/>
    <w:rsid w:val="00165153"/>
    <w:rsid w:val="00170AF4"/>
    <w:rsid w:val="00181540"/>
    <w:rsid w:val="001903BE"/>
    <w:rsid w:val="00197D89"/>
    <w:rsid w:val="001A4E07"/>
    <w:rsid w:val="001C319D"/>
    <w:rsid w:val="002017E6"/>
    <w:rsid w:val="002247BA"/>
    <w:rsid w:val="00234DE1"/>
    <w:rsid w:val="00242800"/>
    <w:rsid w:val="00260C69"/>
    <w:rsid w:val="0028755F"/>
    <w:rsid w:val="00311FE1"/>
    <w:rsid w:val="003451B0"/>
    <w:rsid w:val="003927A4"/>
    <w:rsid w:val="003A0DE0"/>
    <w:rsid w:val="003F1101"/>
    <w:rsid w:val="00417CF1"/>
    <w:rsid w:val="004557C6"/>
    <w:rsid w:val="004618A0"/>
    <w:rsid w:val="00470DA9"/>
    <w:rsid w:val="004D4F1C"/>
    <w:rsid w:val="004F6293"/>
    <w:rsid w:val="00536426"/>
    <w:rsid w:val="005726FE"/>
    <w:rsid w:val="00585DDA"/>
    <w:rsid w:val="005B1BA2"/>
    <w:rsid w:val="005D22CB"/>
    <w:rsid w:val="005F074C"/>
    <w:rsid w:val="005F36AC"/>
    <w:rsid w:val="005F7F01"/>
    <w:rsid w:val="006016A3"/>
    <w:rsid w:val="006104F6"/>
    <w:rsid w:val="00624D48"/>
    <w:rsid w:val="00660005"/>
    <w:rsid w:val="00683E7E"/>
    <w:rsid w:val="006B79FA"/>
    <w:rsid w:val="006C1D40"/>
    <w:rsid w:val="006D7513"/>
    <w:rsid w:val="006D773F"/>
    <w:rsid w:val="006E235F"/>
    <w:rsid w:val="006F6408"/>
    <w:rsid w:val="00714B07"/>
    <w:rsid w:val="00743694"/>
    <w:rsid w:val="00803AF2"/>
    <w:rsid w:val="008418D8"/>
    <w:rsid w:val="00850404"/>
    <w:rsid w:val="008913D0"/>
    <w:rsid w:val="008B31D0"/>
    <w:rsid w:val="008D4EF8"/>
    <w:rsid w:val="008F010A"/>
    <w:rsid w:val="00903B7D"/>
    <w:rsid w:val="00911CF2"/>
    <w:rsid w:val="00962812"/>
    <w:rsid w:val="009772E4"/>
    <w:rsid w:val="00990E6B"/>
    <w:rsid w:val="009A551B"/>
    <w:rsid w:val="009D6A4A"/>
    <w:rsid w:val="009E7824"/>
    <w:rsid w:val="00A00579"/>
    <w:rsid w:val="00A02195"/>
    <w:rsid w:val="00A07865"/>
    <w:rsid w:val="00A13A0C"/>
    <w:rsid w:val="00A2639F"/>
    <w:rsid w:val="00A46C41"/>
    <w:rsid w:val="00A6091A"/>
    <w:rsid w:val="00AA37B3"/>
    <w:rsid w:val="00AB5F1C"/>
    <w:rsid w:val="00AC18F5"/>
    <w:rsid w:val="00AF58D4"/>
    <w:rsid w:val="00B053C7"/>
    <w:rsid w:val="00B07800"/>
    <w:rsid w:val="00B63217"/>
    <w:rsid w:val="00BA6203"/>
    <w:rsid w:val="00BC1AAE"/>
    <w:rsid w:val="00C038F9"/>
    <w:rsid w:val="00C06158"/>
    <w:rsid w:val="00C2230A"/>
    <w:rsid w:val="00C23124"/>
    <w:rsid w:val="00C278A8"/>
    <w:rsid w:val="00C32A73"/>
    <w:rsid w:val="00C4316A"/>
    <w:rsid w:val="00C754CC"/>
    <w:rsid w:val="00C77B8D"/>
    <w:rsid w:val="00CB4080"/>
    <w:rsid w:val="00D6424C"/>
    <w:rsid w:val="00E07B98"/>
    <w:rsid w:val="00E35EA2"/>
    <w:rsid w:val="00E46AFE"/>
    <w:rsid w:val="00E47F28"/>
    <w:rsid w:val="00E531C8"/>
    <w:rsid w:val="00E744B2"/>
    <w:rsid w:val="00EB0C82"/>
    <w:rsid w:val="00EE1677"/>
    <w:rsid w:val="00EE782D"/>
    <w:rsid w:val="00F13FDB"/>
    <w:rsid w:val="00F34CBA"/>
    <w:rsid w:val="00F40729"/>
    <w:rsid w:val="00F56471"/>
    <w:rsid w:val="00F826DF"/>
    <w:rsid w:val="00F9102B"/>
    <w:rsid w:val="00FD6303"/>
    <w:rsid w:val="00FD6F77"/>
    <w:rsid w:val="00FE4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1BD41A"/>
  <w15:chartTrackingRefBased/>
  <w15:docId w15:val="{18902DEF-B3E1-471D-BE10-77805C307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aliases w:val="HK참고"/>
    <w:qFormat/>
    <w:rsid w:val="00E35EA2"/>
    <w:pPr>
      <w:widowControl w:val="0"/>
      <w:numPr>
        <w:numId w:val="10"/>
      </w:numPr>
      <w:wordWrap w:val="0"/>
      <w:autoSpaceDE w:val="0"/>
      <w:autoSpaceDN w:val="0"/>
      <w:ind w:leftChars="200" w:left="603" w:rightChars="100" w:right="100" w:hanging="403"/>
    </w:pPr>
    <w:rPr>
      <w:sz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242800"/>
    <w:pPr>
      <w:ind w:leftChars="400" w:left="800"/>
    </w:pPr>
  </w:style>
  <w:style w:type="paragraph" w:customStyle="1" w:styleId="HK">
    <w:name w:val="HK타이틀"/>
    <w:basedOn w:val="a"/>
    <w:link w:val="HKChar"/>
    <w:autoRedefine/>
    <w:qFormat/>
    <w:rsid w:val="00E35EA2"/>
    <w:pPr>
      <w:numPr>
        <w:numId w:val="0"/>
      </w:numPr>
      <w:spacing w:before="240"/>
      <w:ind w:left="650" w:right="300"/>
      <w:jc w:val="center"/>
    </w:pPr>
    <w:rPr>
      <w:rFonts w:eastAsia="HY견고딕"/>
      <w:b/>
      <w:color w:val="0070C0"/>
      <w:sz w:val="52"/>
    </w:rPr>
  </w:style>
  <w:style w:type="paragraph" w:customStyle="1" w:styleId="HK1">
    <w:name w:val="HK제목1"/>
    <w:basedOn w:val="a3"/>
    <w:link w:val="HK1Char"/>
    <w:autoRedefine/>
    <w:qFormat/>
    <w:rsid w:val="00A2639F"/>
    <w:pPr>
      <w:numPr>
        <w:numId w:val="1"/>
      </w:numPr>
      <w:spacing w:before="120" w:after="0"/>
      <w:ind w:leftChars="0" w:left="403" w:right="200" w:hanging="403"/>
    </w:pPr>
    <w:rPr>
      <w:sz w:val="40"/>
    </w:rPr>
  </w:style>
  <w:style w:type="character" w:customStyle="1" w:styleId="HKChar">
    <w:name w:val="HK타이틀 Char"/>
    <w:basedOn w:val="a0"/>
    <w:link w:val="HK"/>
    <w:rsid w:val="00E35EA2"/>
    <w:rPr>
      <w:rFonts w:eastAsia="HY견고딕"/>
      <w:b/>
      <w:color w:val="0070C0"/>
      <w:sz w:val="52"/>
    </w:rPr>
  </w:style>
  <w:style w:type="paragraph" w:customStyle="1" w:styleId="HK2">
    <w:name w:val="HK제목2"/>
    <w:basedOn w:val="HK1"/>
    <w:link w:val="HK2Char"/>
    <w:autoRedefine/>
    <w:qFormat/>
    <w:rsid w:val="005F074C"/>
    <w:pPr>
      <w:numPr>
        <w:numId w:val="2"/>
      </w:numPr>
      <w:ind w:leftChars="50" w:left="503" w:hanging="403"/>
    </w:pPr>
    <w:rPr>
      <w:sz w:val="36"/>
    </w:rPr>
  </w:style>
  <w:style w:type="character" w:customStyle="1" w:styleId="Char">
    <w:name w:val="목록 단락 Char"/>
    <w:basedOn w:val="a0"/>
    <w:link w:val="a3"/>
    <w:uiPriority w:val="34"/>
    <w:rsid w:val="00181540"/>
  </w:style>
  <w:style w:type="character" w:customStyle="1" w:styleId="HK1Char">
    <w:name w:val="HK제목1 Char"/>
    <w:basedOn w:val="Char"/>
    <w:link w:val="HK1"/>
    <w:rsid w:val="00A2639F"/>
    <w:rPr>
      <w:sz w:val="40"/>
    </w:rPr>
  </w:style>
  <w:style w:type="paragraph" w:customStyle="1" w:styleId="HK3">
    <w:name w:val="HK제목3"/>
    <w:basedOn w:val="HK2"/>
    <w:link w:val="HK3Char"/>
    <w:autoRedefine/>
    <w:qFormat/>
    <w:rsid w:val="00E47F28"/>
    <w:pPr>
      <w:numPr>
        <w:numId w:val="3"/>
      </w:numPr>
      <w:ind w:leftChars="100" w:left="503" w:hanging="403"/>
    </w:pPr>
  </w:style>
  <w:style w:type="character" w:customStyle="1" w:styleId="HK2Char">
    <w:name w:val="HK제목2 Char"/>
    <w:basedOn w:val="HK1Char"/>
    <w:link w:val="HK2"/>
    <w:rsid w:val="005F074C"/>
    <w:rPr>
      <w:sz w:val="36"/>
    </w:rPr>
  </w:style>
  <w:style w:type="paragraph" w:customStyle="1" w:styleId="HK10">
    <w:name w:val="HK내용1"/>
    <w:basedOn w:val="HK3"/>
    <w:link w:val="HK1Char0"/>
    <w:qFormat/>
    <w:rsid w:val="00E47F28"/>
    <w:pPr>
      <w:numPr>
        <w:numId w:val="4"/>
      </w:numPr>
      <w:ind w:leftChars="150" w:left="553" w:hanging="403"/>
    </w:pPr>
    <w:rPr>
      <w:sz w:val="32"/>
    </w:rPr>
  </w:style>
  <w:style w:type="character" w:customStyle="1" w:styleId="HK3Char">
    <w:name w:val="HK제목3 Char"/>
    <w:basedOn w:val="HK2Char"/>
    <w:link w:val="HK3"/>
    <w:rsid w:val="00E47F28"/>
    <w:rPr>
      <w:sz w:val="36"/>
    </w:rPr>
  </w:style>
  <w:style w:type="paragraph" w:customStyle="1" w:styleId="HK20">
    <w:name w:val="HK내용2"/>
    <w:basedOn w:val="HK10"/>
    <w:link w:val="HK2Char0"/>
    <w:autoRedefine/>
    <w:qFormat/>
    <w:rsid w:val="00E35EA2"/>
    <w:pPr>
      <w:numPr>
        <w:numId w:val="0"/>
      </w:numPr>
      <w:ind w:left="400"/>
    </w:pPr>
    <w:rPr>
      <w:color w:val="000000" w:themeColor="text1"/>
    </w:rPr>
  </w:style>
  <w:style w:type="character" w:customStyle="1" w:styleId="HK1Char0">
    <w:name w:val="HK내용1 Char"/>
    <w:basedOn w:val="HK3Char"/>
    <w:link w:val="HK10"/>
    <w:rsid w:val="00E47F28"/>
    <w:rPr>
      <w:sz w:val="32"/>
    </w:rPr>
  </w:style>
  <w:style w:type="character" w:customStyle="1" w:styleId="HK2Char0">
    <w:name w:val="HK내용2 Char"/>
    <w:basedOn w:val="HK1Char0"/>
    <w:link w:val="HK20"/>
    <w:rsid w:val="00E35EA2"/>
    <w:rPr>
      <w:color w:val="000000" w:themeColor="text1"/>
      <w:sz w:val="32"/>
    </w:rPr>
  </w:style>
  <w:style w:type="paragraph" w:styleId="HTML">
    <w:name w:val="HTML Preformatted"/>
    <w:basedOn w:val="a"/>
    <w:link w:val="HTMLChar"/>
    <w:uiPriority w:val="99"/>
    <w:semiHidden/>
    <w:unhideWhenUsed/>
    <w:rsid w:val="000D503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0D503A"/>
    <w:rPr>
      <w:rFonts w:ascii="굴림체" w:eastAsia="굴림체" w:hAnsi="굴림체" w:cs="굴림체"/>
      <w:kern w:val="0"/>
      <w:sz w:val="24"/>
      <w:szCs w:val="24"/>
    </w:rPr>
  </w:style>
  <w:style w:type="paragraph" w:styleId="a4">
    <w:name w:val="header"/>
    <w:basedOn w:val="a"/>
    <w:link w:val="Char0"/>
    <w:uiPriority w:val="99"/>
    <w:unhideWhenUsed/>
    <w:rsid w:val="009772E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9772E4"/>
  </w:style>
  <w:style w:type="paragraph" w:styleId="a5">
    <w:name w:val="footer"/>
    <w:basedOn w:val="a"/>
    <w:link w:val="Char1"/>
    <w:uiPriority w:val="99"/>
    <w:unhideWhenUsed/>
    <w:rsid w:val="009772E4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9772E4"/>
  </w:style>
  <w:style w:type="character" w:styleId="a6">
    <w:name w:val="Hyperlink"/>
    <w:basedOn w:val="a0"/>
    <w:uiPriority w:val="99"/>
    <w:unhideWhenUsed/>
    <w:rsid w:val="001A4E07"/>
    <w:rPr>
      <w:color w:val="0563C1" w:themeColor="hyperlink"/>
      <w:u w:val="single"/>
    </w:rPr>
  </w:style>
  <w:style w:type="character" w:customStyle="1" w:styleId="1">
    <w:name w:val="확인되지 않은 멘션1"/>
    <w:basedOn w:val="a0"/>
    <w:uiPriority w:val="99"/>
    <w:semiHidden/>
    <w:unhideWhenUsed/>
    <w:rsid w:val="001A4E07"/>
    <w:rPr>
      <w:color w:val="605E5C"/>
      <w:shd w:val="clear" w:color="auto" w:fill="E1DFDD"/>
    </w:rPr>
  </w:style>
  <w:style w:type="paragraph" w:styleId="a7">
    <w:name w:val="Normal (Web)"/>
    <w:basedOn w:val="a"/>
    <w:uiPriority w:val="99"/>
    <w:semiHidden/>
    <w:unhideWhenUsed/>
    <w:rsid w:val="000C4258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2">
    <w:name w:val="확인되지 않은 멘션2"/>
    <w:basedOn w:val="a0"/>
    <w:uiPriority w:val="99"/>
    <w:semiHidden/>
    <w:unhideWhenUsed/>
    <w:rsid w:val="006016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5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88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3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46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34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52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03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6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57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58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A7FD03-FD3E-4E19-A7D3-964889BD01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9</TotalTime>
  <Pages>8</Pages>
  <Words>106</Words>
  <Characters>610</Characters>
  <Application>Microsoft Office Word</Application>
  <DocSecurity>0</DocSecurity>
  <Lines>5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길동</dc:creator>
  <cp:keywords/>
  <dc:description/>
  <cp:lastModifiedBy>CDL</cp:lastModifiedBy>
  <cp:revision>20</cp:revision>
  <dcterms:created xsi:type="dcterms:W3CDTF">2023-02-10T01:38:00Z</dcterms:created>
  <dcterms:modified xsi:type="dcterms:W3CDTF">2023-12-21T03:30:00Z</dcterms:modified>
</cp:coreProperties>
</file>